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744B306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A162573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1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607312">
        <w:rPr>
          <w:rFonts w:asciiTheme="minorHAnsi" w:hAnsiTheme="minorHAnsi" w:cstheme="minorHAnsi"/>
          <w:b/>
          <w:bCs/>
          <w:sz w:val="22"/>
          <w:szCs w:val="22"/>
        </w:rPr>
        <w:t>próbnik powietrz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329EB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580971">
        <w:rPr>
          <w:rFonts w:asciiTheme="minorHAnsi" w:hAnsiTheme="minorHAnsi" w:cstheme="minorHAnsi"/>
          <w:b/>
          <w:bCs/>
          <w:sz w:val="22"/>
          <w:szCs w:val="22"/>
        </w:rPr>
        <w:t>system</w:t>
      </w:r>
      <w:r w:rsidR="00B329EB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9E939B4" w:rsidR="00596BFD" w:rsidRPr="00596BFD" w:rsidRDefault="00364BA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097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parat do jednoczesnego pobierania kalibrowanych próbek powietrza w różnych miejscach</w:t>
            </w:r>
            <w:r w:rsidRPr="00364BA0">
              <w:rPr>
                <w:rFonts w:asciiTheme="minorHAnsi" w:hAnsiTheme="minorHAnsi" w:cstheme="minorHAnsi"/>
                <w:sz w:val="20"/>
                <w:szCs w:val="20"/>
              </w:rPr>
              <w:t xml:space="preserve"> na płytki kontaktowe typu RODAC (średnica 60 mm) oraz płytki o średnicy 90 mm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580971" w:rsidRPr="001B79A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omplet urządzeń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935E060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łowice ze stali nierdzewnej, w pełni </w:t>
            </w:r>
            <w:proofErr w:type="spellStart"/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autoklawowalne</w:t>
            </w:r>
            <w:proofErr w:type="spellEnd"/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, głowice umiejscowione na górze aparatu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9D51352" w:rsidR="00596BFD" w:rsidRPr="00596BFD" w:rsidRDefault="00D5198C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silanie z 230V, gniazda samochodowego 12V lub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akumulato</w:t>
            </w:r>
            <w:r w:rsidR="0037323D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ów </w:t>
            </w:r>
            <w:proofErr w:type="spellStart"/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>NiMH</w:t>
            </w:r>
            <w:proofErr w:type="spellEnd"/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ądź baterii AA. W zestawie znajduje się komplet akumulatorów, 2 ładowarki do ładowania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 xml:space="preserve">2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orb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przenoszenia</w:t>
            </w:r>
            <w:r w:rsidR="001B79A0">
              <w:rPr>
                <w:rFonts w:asciiTheme="minorHAnsi" w:hAnsiTheme="minorHAnsi" w:cstheme="minorHAnsi"/>
                <w:sz w:val="20"/>
                <w:szCs w:val="20"/>
              </w:rPr>
              <w:t xml:space="preserve"> urządzeń</w:t>
            </w:r>
            <w:r w:rsidR="00B329EB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CF9A0FE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tandard ISO14698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0AB025D7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okumentacj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IQ/OQ/PQ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 xml:space="preserve"> – komplet do urządzeń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C1D9351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świetlacz LE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2F1BDFBC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ażda próbka od 10L do 2000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1C214D9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zepływ powietrz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100 L/min, ±5%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459DB31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plikacja w jęz. polskim do analizy wyników po inkubacji i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opracowywania raportów (na PC/Windows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56EEEC75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Ś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wiadectw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kalibracji wystawione przez producent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D2D18" w:rsidRPr="00CB152B" w14:paraId="3C0E0E2A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4B88650C" w:rsidR="00CD2D18" w:rsidRDefault="00CD2D18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B3CB04C" w:rsidR="00CD2D18" w:rsidRDefault="00CD2D18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 xml:space="preserve">Cząstka d50 1,7μm dla głowi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</w:t>
            </w: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>2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tworami</w:t>
            </w: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 xml:space="preserve"> (dostarczana standardowo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77777777" w:rsidR="00CD2D18" w:rsidRPr="00CB152B" w:rsidRDefault="00CD2D18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D2D18">
        <w:trPr>
          <w:trHeight w:val="43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5314AC80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92F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A3F1B49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max. 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 xml:space="preserve">, wymiary ok. </w:t>
            </w:r>
            <w:r w:rsidR="00D5198C" w:rsidRPr="00D5198C">
              <w:rPr>
                <w:rFonts w:asciiTheme="minorHAnsi" w:hAnsiTheme="minorHAnsi" w:cstheme="minorHAnsi"/>
                <w:sz w:val="20"/>
                <w:szCs w:val="20"/>
              </w:rPr>
              <w:t>100 x 108 x 196 mm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D5198C" w:rsidRPr="00D519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 podać dokładne dane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0A20C3E6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92F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F0AE3B2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rwis gwarancyjny i pogwarancyj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198C" w:rsidRPr="00D5198C" w14:paraId="77A5E042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EAD86D3" w:rsidR="00D5198C" w:rsidRDefault="00D5198C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4727E30A" w:rsidR="00D5198C" w:rsidRPr="00D5198C" w:rsidRDefault="00D5198C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 xml:space="preserve">Korp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ykonany</w:t>
            </w: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 xml:space="preserve"> z AB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>odporny na środki dezynfekujące, IPA i HPV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77777777" w:rsidR="00D5198C" w:rsidRPr="00D5198C" w:rsidRDefault="00D5198C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96B4C71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7CE6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360AA9"/>
    <w:rsid w:val="00364BA0"/>
    <w:rsid w:val="0037323D"/>
    <w:rsid w:val="003D5FFF"/>
    <w:rsid w:val="003F622F"/>
    <w:rsid w:val="00450F5E"/>
    <w:rsid w:val="004923A3"/>
    <w:rsid w:val="004A7CE6"/>
    <w:rsid w:val="00545473"/>
    <w:rsid w:val="005571E4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F7993"/>
    <w:rsid w:val="00A530BD"/>
    <w:rsid w:val="00AB2A0C"/>
    <w:rsid w:val="00B329EB"/>
    <w:rsid w:val="00B54F87"/>
    <w:rsid w:val="00BB0763"/>
    <w:rsid w:val="00C61C27"/>
    <w:rsid w:val="00C72AF1"/>
    <w:rsid w:val="00C74500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8d7f34ec-9741-4b79-a27d-5e7851a777a5"/>
    <ds:schemaRef ds:uri="http://purl.org/dc/dcmitype/"/>
    <ds:schemaRef ds:uri="ac2bcd6b-1cfb-4024-b694-1e96efe82571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user</cp:lastModifiedBy>
  <cp:revision>13</cp:revision>
  <cp:lastPrinted>2020-11-23T06:37:00Z</cp:lastPrinted>
  <dcterms:created xsi:type="dcterms:W3CDTF">2021-04-01T07:42:00Z</dcterms:created>
  <dcterms:modified xsi:type="dcterms:W3CDTF">2021-05-1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